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61B6DA69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167A8">
        <w:rPr>
          <w:b/>
          <w:sz w:val="28"/>
        </w:rPr>
        <w:t>1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DBF0371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33518">
        <w:rPr>
          <w:sz w:val="32"/>
          <w:u w:val="single"/>
        </w:rPr>
        <w:t>Введение, классы, объекты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252BB49A" w:rsidR="00777A97" w:rsidRPr="003D30A6" w:rsidRDefault="005167A8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 w:rsidRPr="005167A8">
              <w:rPr>
                <w:sz w:val="28"/>
                <w:szCs w:val="28"/>
              </w:rPr>
              <w:t>ИУ6-1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298A0A59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F2FB7">
        <w:rPr>
          <w:sz w:val="24"/>
        </w:rPr>
        <w:t>23</w:t>
      </w:r>
    </w:p>
    <w:p w14:paraId="2F434404" w14:textId="05082581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</w:p>
    <w:p w14:paraId="17AFDE37" w14:textId="2F5A3F33" w:rsidR="00140C60" w:rsidRDefault="003703ED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F04D1B">
        <w:rPr>
          <w:rStyle w:val="af2"/>
          <w:b w:val="0"/>
          <w:bCs w:val="0"/>
        </w:rPr>
        <w:t>базовых навыков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 w:rsidR="00804CFE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 w:rsidR="00804CFE">
        <w:rPr>
          <w:rStyle w:val="af2"/>
          <w:b w:val="0"/>
          <w:bCs w:val="0"/>
        </w:rPr>
        <w:t xml:space="preserve"> программирования </w:t>
      </w:r>
      <w:r w:rsidR="00804CFE">
        <w:rPr>
          <w:rStyle w:val="af2"/>
          <w:b w:val="0"/>
          <w:bCs w:val="0"/>
          <w:lang w:val="en-US"/>
        </w:rPr>
        <w:t>java</w:t>
      </w:r>
      <w:r w:rsidR="00804CFE" w:rsidRPr="00F556B8">
        <w:rPr>
          <w:rStyle w:val="af2"/>
          <w:b w:val="0"/>
          <w:bCs w:val="0"/>
        </w:rPr>
        <w:t xml:space="preserve">, </w:t>
      </w:r>
      <w:r w:rsidR="000B2452">
        <w:rPr>
          <w:rStyle w:val="af2"/>
          <w:b w:val="0"/>
          <w:bCs w:val="0"/>
        </w:rPr>
        <w:t>изучение основных элементов – классов и объектов</w:t>
      </w:r>
      <w:r>
        <w:rPr>
          <w:rStyle w:val="af2"/>
          <w:b w:val="0"/>
          <w:bCs w:val="0"/>
        </w:rPr>
        <w:t>.</w:t>
      </w:r>
    </w:p>
    <w:p w14:paraId="5FADC1D2" w14:textId="77777777" w:rsidR="00030F19" w:rsidRDefault="00030F19">
      <w:pPr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140C60">
      <w:pPr>
        <w:pStyle w:val="2"/>
        <w:numPr>
          <w:ilvl w:val="0"/>
          <w:numId w:val="1"/>
        </w:numPr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340DC14C" w14:textId="26466260" w:rsidR="008A6421" w:rsidRDefault="008A6421" w:rsidP="008A6421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– 4.</w:t>
      </w:r>
    </w:p>
    <w:p w14:paraId="2B1F51FB" w14:textId="74FB8F28" w:rsidR="008A6421" w:rsidRPr="008A6421" w:rsidRDefault="008A6421" w:rsidP="008A6421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Импорт библиотеки, которая используется для считывания значений, введенных пользователем в консоли:</w:t>
      </w:r>
    </w:p>
    <w:p w14:paraId="6B98E272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63805F7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java.util.Scanner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EDB9F8A" w14:textId="77777777" w:rsidR="008A6421" w:rsidRDefault="008A6421" w:rsidP="008A6421">
      <w:pPr>
        <w:rPr>
          <w:rStyle w:val="af2"/>
          <w:b w:val="0"/>
          <w:bCs w:val="0"/>
          <w:sz w:val="28"/>
          <w:lang w:val="en-US"/>
        </w:rPr>
      </w:pPr>
    </w:p>
    <w:p w14:paraId="05F22E37" w14:textId="422FC746" w:rsidR="008A6421" w:rsidRP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се задания лабораторной работы выполнены в рамках одного класса </w:t>
      </w:r>
      <w:r>
        <w:rPr>
          <w:rStyle w:val="af2"/>
          <w:b w:val="0"/>
          <w:bCs w:val="0"/>
          <w:sz w:val="28"/>
          <w:lang w:val="en-US"/>
        </w:rPr>
        <w:t>Practice</w:t>
      </w:r>
      <w:r>
        <w:rPr>
          <w:rStyle w:val="af2"/>
          <w:b w:val="0"/>
          <w:bCs w:val="0"/>
          <w:sz w:val="28"/>
        </w:rPr>
        <w:t>_1:</w:t>
      </w:r>
    </w:p>
    <w:p w14:paraId="222DAA0C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5A8451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class Practice_1 {</w:t>
      </w:r>
    </w:p>
    <w:p w14:paraId="212E79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static void main(String[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0EEEFE3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3014129" w14:textId="383DB8CA" w:rsid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bookmarkStart w:id="0" w:name="_GoBack"/>
      <w:r>
        <w:rPr>
          <w:rStyle w:val="af2"/>
          <w:b w:val="0"/>
          <w:bCs w:val="0"/>
          <w:sz w:val="28"/>
        </w:rPr>
        <w:t>Выполнение задания №4 первого варианта лабораторной работы:</w:t>
      </w:r>
    </w:p>
    <w:bookmarkEnd w:id="0"/>
    <w:p w14:paraId="301C05ED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019A8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0E65DF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4: password task ///" +</w:t>
      </w:r>
    </w:p>
    <w:p w14:paraId="40B02DA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1D4C30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"12345superpassword";</w:t>
      </w:r>
    </w:p>
    <w:p w14:paraId="1A4B249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password");</w:t>
      </w:r>
    </w:p>
    <w:p w14:paraId="4FC6583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canner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</w:t>
      </w:r>
      <w:r w:rsidRPr="008A6421">
        <w:rPr>
          <w:rStyle w:val="af2"/>
          <w:b w:val="0"/>
          <w:bCs w:val="0"/>
          <w:i/>
          <w:sz w:val="28"/>
          <w:lang w:val="en-US"/>
        </w:rPr>
        <w:t>new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canner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in</w:t>
      </w:r>
      <w:r w:rsidRPr="008A6421">
        <w:rPr>
          <w:rStyle w:val="af2"/>
          <w:b w:val="0"/>
          <w:bCs w:val="0"/>
          <w:i/>
          <w:sz w:val="28"/>
        </w:rPr>
        <w:t>); // Пользователь пробует ввести верный пароль</w:t>
      </w:r>
    </w:p>
    <w:p w14:paraId="07322C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String pass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.nextLine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2AD8E5B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ass.equal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) {</w:t>
      </w:r>
    </w:p>
    <w:p w14:paraId="5DF1CCD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Right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введенный пароль совпадает с заданным - соответствующее сообщение</w:t>
      </w:r>
    </w:p>
    <w:p w14:paraId="204B22E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}</w:t>
      </w:r>
    </w:p>
    <w:p w14:paraId="7D86B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</w:t>
      </w:r>
    </w:p>
    <w:p w14:paraId="34D4178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Wrong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пароль не совпадает с заданным - соответствующее сообщение</w:t>
      </w:r>
    </w:p>
    <w:p w14:paraId="47989EB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8A6421">
        <w:rPr>
          <w:rStyle w:val="af2"/>
          <w:b w:val="0"/>
          <w:bCs w:val="0"/>
          <w:i/>
          <w:sz w:val="28"/>
          <w:lang w:val="en-US"/>
        </w:rPr>
        <w:t>}</w:t>
      </w:r>
    </w:p>
    <w:p w14:paraId="450EB80A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32E6DC19" w14:textId="05F02A06" w:rsidR="008A6421" w:rsidRP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</w:t>
      </w:r>
      <w:r>
        <w:rPr>
          <w:rStyle w:val="af2"/>
          <w:b w:val="0"/>
          <w:bCs w:val="0"/>
          <w:sz w:val="28"/>
        </w:rPr>
        <w:t>дания №5</w:t>
      </w:r>
      <w:r>
        <w:rPr>
          <w:rStyle w:val="af2"/>
          <w:b w:val="0"/>
          <w:bCs w:val="0"/>
          <w:sz w:val="28"/>
        </w:rPr>
        <w:t xml:space="preserve"> первого варианта лабораторной работы:</w:t>
      </w:r>
    </w:p>
    <w:p w14:paraId="60B7296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6DBB4E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45C30D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5: integers task ///" +</w:t>
      </w:r>
    </w:p>
    <w:p w14:paraId="66F0E52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r w:rsidRPr="008A6421">
        <w:rPr>
          <w:rStyle w:val="af2"/>
          <w:b w:val="0"/>
          <w:bCs w:val="0"/>
          <w:i/>
          <w:sz w:val="28"/>
        </w:rPr>
        <w:t>"////////////////////////////////////////////");</w:t>
      </w:r>
    </w:p>
    <w:p w14:paraId="4293658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um</w:t>
      </w:r>
      <w:r w:rsidRPr="008A6421">
        <w:rPr>
          <w:rStyle w:val="af2"/>
          <w:b w:val="0"/>
          <w:bCs w:val="0"/>
          <w:i/>
          <w:sz w:val="28"/>
        </w:rPr>
        <w:t xml:space="preserve"> = 0; // Если параметров нет - сумма равна 0</w:t>
      </w:r>
    </w:p>
    <w:p w14:paraId="2BA9CE0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ult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1; // Если параметров нет - произведение равно 1</w:t>
      </w:r>
    </w:p>
    <w:p w14:paraId="2C516C9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ABF770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String s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E454A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integer number for the parameter named '" + s + "'.");</w:t>
      </w:r>
    </w:p>
    <w:p w14:paraId="333ED19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ется введенное пользователем значение очередного параметра</w:t>
      </w:r>
    </w:p>
    <w:p w14:paraId="0BFA90B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введенное значение - целое число</w:t>
      </w:r>
    </w:p>
    <w:p w14:paraId="268EFC6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5674A95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4907C5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5FEEF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6031DA3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738D4D7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0EE2A8A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286BD17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*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B4FF68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5B0B41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sum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76FAA3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product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84D7CB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67E33549" w14:textId="77777777" w:rsidR="00022600" w:rsidRPr="008A6421" w:rsidRDefault="00022600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0C1A054" w14:textId="61FFA8AE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ыполнение задания №4 </w:t>
      </w:r>
      <w:r>
        <w:rPr>
          <w:rStyle w:val="af2"/>
          <w:b w:val="0"/>
          <w:bCs w:val="0"/>
          <w:sz w:val="28"/>
        </w:rPr>
        <w:t>второго</w:t>
      </w:r>
      <w:r>
        <w:rPr>
          <w:rStyle w:val="af2"/>
          <w:b w:val="0"/>
          <w:bCs w:val="0"/>
          <w:sz w:val="28"/>
        </w:rPr>
        <w:t xml:space="preserve"> варианта лабораторной работы:</w:t>
      </w:r>
    </w:p>
    <w:p w14:paraId="6988D0D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0D10FD9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FDE4A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4: divisible by 5, 7 ///" +</w:t>
      </w:r>
    </w:p>
    <w:p w14:paraId="6DD627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4BAD69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n;</w:t>
      </w:r>
    </w:p>
    <w:p w14:paraId="56A58E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s;</w:t>
      </w:r>
    </w:p>
    <w:p w14:paraId="284FAAA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n-value = length of the array.");</w:t>
      </w:r>
    </w:p>
    <w:p w14:paraId="1352D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й пользователем длины массива</w:t>
      </w:r>
    </w:p>
    <w:p w14:paraId="6BB7103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68F741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n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709FE01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063D1E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50796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5C197E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5911DDB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1D72F80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n];</w:t>
      </w:r>
    </w:p>
    <w:p w14:paraId="5EA2739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19387D0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7208E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Enter integer array element with index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".");</w:t>
      </w:r>
    </w:p>
    <w:p w14:paraId="2713C0A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го пользователем очередного элемента массива</w:t>
      </w:r>
    </w:p>
    <w:p w14:paraId="3BD22F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09812F6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3C04716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117EBD2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62C5BD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2ECCF21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076F6CA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8A789B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++;</w:t>
      </w:r>
    </w:p>
    <w:p w14:paraId="2E5B564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108992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Numbers in array, divisible by 5, 7:");</w:t>
      </w:r>
    </w:p>
    <w:p w14:paraId="41E79CE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6D7BCEF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5 == 0) &amp;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7 == 0)) {</w:t>
      </w:r>
    </w:p>
    <w:p w14:paraId="41BFDF1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element</w:t>
      </w:r>
      <w:r w:rsidRPr="008A6421">
        <w:rPr>
          <w:rStyle w:val="af2"/>
          <w:b w:val="0"/>
          <w:bCs w:val="0"/>
          <w:i/>
          <w:sz w:val="28"/>
        </w:rPr>
        <w:t>); // Вывод элементов массива, которые делятся на 5 и 7 без остатка</w:t>
      </w:r>
    </w:p>
    <w:p w14:paraId="78DECE9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8A6421">
        <w:rPr>
          <w:rStyle w:val="af2"/>
          <w:b w:val="0"/>
          <w:bCs w:val="0"/>
          <w:i/>
          <w:sz w:val="28"/>
          <w:lang w:val="en-US"/>
        </w:rPr>
        <w:t>}</w:t>
      </w:r>
    </w:p>
    <w:p w14:paraId="16A7A6F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8BDD36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 ");</w:t>
      </w:r>
    </w:p>
    <w:p w14:paraId="65643005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1A8E8078" w14:textId="77777777" w:rsidR="00022600" w:rsidRDefault="00022600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6F44E568" w14:textId="31DA3974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</w:t>
      </w:r>
      <w:r>
        <w:rPr>
          <w:rStyle w:val="af2"/>
          <w:b w:val="0"/>
          <w:bCs w:val="0"/>
          <w:sz w:val="28"/>
        </w:rPr>
        <w:t>дания №5</w:t>
      </w:r>
      <w:r>
        <w:rPr>
          <w:rStyle w:val="af2"/>
          <w:b w:val="0"/>
          <w:bCs w:val="0"/>
          <w:sz w:val="28"/>
        </w:rPr>
        <w:t xml:space="preserve"> </w:t>
      </w:r>
      <w:r>
        <w:rPr>
          <w:rStyle w:val="af2"/>
          <w:b w:val="0"/>
          <w:bCs w:val="0"/>
          <w:sz w:val="28"/>
        </w:rPr>
        <w:t>второго</w:t>
      </w:r>
      <w:r>
        <w:rPr>
          <w:rStyle w:val="af2"/>
          <w:b w:val="0"/>
          <w:bCs w:val="0"/>
          <w:sz w:val="28"/>
        </w:rPr>
        <w:t xml:space="preserve"> варианта лабораторной работы:</w:t>
      </w:r>
    </w:p>
    <w:p w14:paraId="4D090D0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4F93179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8FCEBA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5: bubble sorting descending ///" +</w:t>
      </w:r>
    </w:p>
    <w:p w14:paraId="79E9197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7E81F1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5A1E43A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a;</w:t>
      </w:r>
    </w:p>
    <w:p w14:paraId="5615A1F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while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!</w:t>
      </w:r>
      <w:r w:rsidRPr="008A6421">
        <w:rPr>
          <w:rStyle w:val="af2"/>
          <w:b w:val="0"/>
          <w:bCs w:val="0"/>
          <w:i/>
          <w:sz w:val="28"/>
          <w:lang w:val="en-US"/>
        </w:rPr>
        <w:t>is</w:t>
      </w:r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orted</w:t>
      </w:r>
      <w:r w:rsidRPr="008A6421">
        <w:rPr>
          <w:rStyle w:val="af2"/>
          <w:b w:val="0"/>
          <w:bCs w:val="0"/>
          <w:i/>
          <w:sz w:val="28"/>
        </w:rPr>
        <w:t>) { // Цикл кончается, когда все элементы отсортированы</w:t>
      </w:r>
    </w:p>
    <w:p w14:paraId="16F2CA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7B3D7E2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j = 0; j &lt; intArray.length-1; j++) {</w:t>
      </w:r>
    </w:p>
    <w:p w14:paraId="011E8C6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]) &lt;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+1])){ //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Сортировка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по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модулю</w:t>
      </w:r>
      <w:proofErr w:type="spellEnd"/>
    </w:p>
    <w:p w14:paraId="0BFDB9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1FBB271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a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];</w:t>
      </w:r>
    </w:p>
    <w:p w14:paraId="69D7EB2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j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+1];</w:t>
      </w:r>
    </w:p>
    <w:p w14:paraId="1B64D2B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j+1] = a;</w:t>
      </w:r>
    </w:p>
    <w:p w14:paraId="05F426E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0285016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43946B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2FDD4FE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Sorted array: ");</w:t>
      </w:r>
    </w:p>
    <w:p w14:paraId="584F867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7DE687D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FF6A35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3E619A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}</w:t>
      </w:r>
    </w:p>
    <w:p w14:paraId="0164C8FF" w14:textId="2D72E09A" w:rsidR="003F7282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>}</w:t>
      </w:r>
    </w:p>
    <w:p w14:paraId="0CB2E4B4" w14:textId="77777777" w:rsidR="008A6421" w:rsidRPr="00F92B8A" w:rsidRDefault="008A6421" w:rsidP="003F7282">
      <w:pPr>
        <w:rPr>
          <w:rStyle w:val="af2"/>
          <w:b w:val="0"/>
          <w:bCs w:val="0"/>
          <w:sz w:val="28"/>
          <w:lang w:val="en-US"/>
        </w:rPr>
      </w:pPr>
    </w:p>
    <w:p w14:paraId="2817355F" w14:textId="216F1066" w:rsidR="007C61AF" w:rsidRPr="003F7282" w:rsidRDefault="007C61AF" w:rsidP="003F7282">
      <w:pPr>
        <w:rPr>
          <w:rStyle w:val="af2"/>
          <w:b w:val="0"/>
          <w:bCs w:val="0"/>
          <w:sz w:val="18"/>
          <w:lang w:val="en-US"/>
        </w:rPr>
      </w:pPr>
      <w:r w:rsidRPr="004D0A5B">
        <w:rPr>
          <w:rStyle w:val="af2"/>
          <w:b w:val="0"/>
          <w:bCs w:val="0"/>
          <w:lang w:val="en-US"/>
        </w:rPr>
        <w:br w:type="page"/>
      </w:r>
    </w:p>
    <w:p w14:paraId="4B885E22" w14:textId="097A77D0" w:rsidR="00272009" w:rsidRDefault="00140C60" w:rsidP="000B2452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347D9EAB" w:rsidR="00272009" w:rsidRPr="00272009" w:rsidRDefault="000B2452" w:rsidP="00140C60">
      <w:pPr>
        <w:pStyle w:val="12"/>
        <w:spacing w:line="360" w:lineRule="auto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 процессе выполнения</w:t>
      </w:r>
      <w:r w:rsidR="0032289C">
        <w:rPr>
          <w:rStyle w:val="af2"/>
          <w:b w:val="0"/>
          <w:bCs w:val="0"/>
        </w:rPr>
        <w:t xml:space="preserve"> лабораторной работы были получены базовые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>
        <w:rPr>
          <w:rStyle w:val="af2"/>
          <w:b w:val="0"/>
          <w:bCs w:val="0"/>
        </w:rPr>
        <w:t xml:space="preserve"> программирования </w:t>
      </w:r>
      <w:r>
        <w:rPr>
          <w:rStyle w:val="af2"/>
          <w:b w:val="0"/>
          <w:bCs w:val="0"/>
          <w:lang w:val="en-US"/>
        </w:rPr>
        <w:t>java</w:t>
      </w:r>
      <w:r w:rsidRPr="00F556B8">
        <w:rPr>
          <w:rStyle w:val="af2"/>
          <w:b w:val="0"/>
          <w:bCs w:val="0"/>
        </w:rPr>
        <w:t xml:space="preserve">, </w:t>
      </w:r>
      <w:r w:rsidR="0032289C">
        <w:rPr>
          <w:rStyle w:val="af2"/>
          <w:b w:val="0"/>
          <w:bCs w:val="0"/>
        </w:rPr>
        <w:t>были изучены основные элементы</w:t>
      </w:r>
      <w:r>
        <w:rPr>
          <w:rStyle w:val="af2"/>
          <w:b w:val="0"/>
          <w:bCs w:val="0"/>
        </w:rPr>
        <w:t xml:space="preserve"> –</w:t>
      </w:r>
      <w:r w:rsidR="0032289C">
        <w:rPr>
          <w:rStyle w:val="af2"/>
          <w:b w:val="0"/>
          <w:bCs w:val="0"/>
        </w:rPr>
        <w:t xml:space="preserve"> классы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и объекты</w:t>
      </w:r>
      <w:r w:rsidR="00B17395">
        <w:rPr>
          <w:rStyle w:val="af2"/>
          <w:b w:val="0"/>
          <w:bCs w:val="0"/>
        </w:rPr>
        <w:t>.</w:t>
      </w:r>
    </w:p>
    <w:sectPr w:rsidR="00272009" w:rsidRPr="00272009" w:rsidSect="00F84188">
      <w:headerReference w:type="default" r:id="rId9"/>
      <w:footerReference w:type="default" r:id="rId10"/>
      <w:footerReference w:type="first" r:id="rId11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88D241" w14:textId="77777777" w:rsidR="00E25A46" w:rsidRDefault="00E25A46">
      <w:r>
        <w:separator/>
      </w:r>
    </w:p>
  </w:endnote>
  <w:endnote w:type="continuationSeparator" w:id="0">
    <w:p w14:paraId="6C8A0192" w14:textId="77777777" w:rsidR="00E25A46" w:rsidRDefault="00E25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15956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BFA69" w14:textId="3BBB7349" w:rsidR="00F84188" w:rsidRDefault="00F84188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626C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2D0B1B4" w14:textId="77777777" w:rsidR="00022600" w:rsidRDefault="0002260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72A4A" w14:textId="3D34A3C4" w:rsidR="00022600" w:rsidRDefault="00022600">
    <w:pPr>
      <w:pStyle w:val="a6"/>
      <w:jc w:val="center"/>
    </w:pPr>
  </w:p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46FBB7" w14:textId="77777777" w:rsidR="00E25A46" w:rsidRDefault="00E25A46">
      <w:r>
        <w:separator/>
      </w:r>
    </w:p>
  </w:footnote>
  <w:footnote w:type="continuationSeparator" w:id="0">
    <w:p w14:paraId="4E919F65" w14:textId="77777777" w:rsidR="00E25A46" w:rsidRDefault="00E25A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37644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22600"/>
    <w:rsid w:val="00030F19"/>
    <w:rsid w:val="00034D5E"/>
    <w:rsid w:val="000447A8"/>
    <w:rsid w:val="00072E4E"/>
    <w:rsid w:val="000A3D06"/>
    <w:rsid w:val="000B2452"/>
    <w:rsid w:val="00140C60"/>
    <w:rsid w:val="001557C8"/>
    <w:rsid w:val="0019522E"/>
    <w:rsid w:val="00197467"/>
    <w:rsid w:val="001C18FC"/>
    <w:rsid w:val="001C4CCA"/>
    <w:rsid w:val="00272009"/>
    <w:rsid w:val="002C6376"/>
    <w:rsid w:val="002E3981"/>
    <w:rsid w:val="002F12DB"/>
    <w:rsid w:val="003102CD"/>
    <w:rsid w:val="0032289C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4F2FB7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71A8"/>
    <w:rsid w:val="006444BB"/>
    <w:rsid w:val="006459B3"/>
    <w:rsid w:val="006B0F9A"/>
    <w:rsid w:val="006B4B26"/>
    <w:rsid w:val="007154C2"/>
    <w:rsid w:val="00717B30"/>
    <w:rsid w:val="00767213"/>
    <w:rsid w:val="00777A97"/>
    <w:rsid w:val="00790965"/>
    <w:rsid w:val="007A22A1"/>
    <w:rsid w:val="007A28BB"/>
    <w:rsid w:val="007A784A"/>
    <w:rsid w:val="007C61AF"/>
    <w:rsid w:val="007D3824"/>
    <w:rsid w:val="00804CFE"/>
    <w:rsid w:val="008535C1"/>
    <w:rsid w:val="0085366D"/>
    <w:rsid w:val="0086292B"/>
    <w:rsid w:val="0086530C"/>
    <w:rsid w:val="008A6421"/>
    <w:rsid w:val="008D6CD9"/>
    <w:rsid w:val="008E46B7"/>
    <w:rsid w:val="00906B04"/>
    <w:rsid w:val="00941A5C"/>
    <w:rsid w:val="0097792B"/>
    <w:rsid w:val="00984206"/>
    <w:rsid w:val="00993312"/>
    <w:rsid w:val="009B2F5F"/>
    <w:rsid w:val="009C626C"/>
    <w:rsid w:val="009D2746"/>
    <w:rsid w:val="009F5195"/>
    <w:rsid w:val="00A015E7"/>
    <w:rsid w:val="00A0227A"/>
    <w:rsid w:val="00A12BF4"/>
    <w:rsid w:val="00A138AF"/>
    <w:rsid w:val="00A33518"/>
    <w:rsid w:val="00A75452"/>
    <w:rsid w:val="00AE5F5F"/>
    <w:rsid w:val="00B17395"/>
    <w:rsid w:val="00B25092"/>
    <w:rsid w:val="00B60EEC"/>
    <w:rsid w:val="00B70F37"/>
    <w:rsid w:val="00C02E66"/>
    <w:rsid w:val="00C22F70"/>
    <w:rsid w:val="00CB06D6"/>
    <w:rsid w:val="00CB4074"/>
    <w:rsid w:val="00CC46C5"/>
    <w:rsid w:val="00D451E3"/>
    <w:rsid w:val="00D55D51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25A46"/>
    <w:rsid w:val="00E60AD0"/>
    <w:rsid w:val="00E93297"/>
    <w:rsid w:val="00EA0A6F"/>
    <w:rsid w:val="00EB3384"/>
    <w:rsid w:val="00EF0A4A"/>
    <w:rsid w:val="00F04D1B"/>
    <w:rsid w:val="00F05BB9"/>
    <w:rsid w:val="00F23287"/>
    <w:rsid w:val="00F309F3"/>
    <w:rsid w:val="00F556B8"/>
    <w:rsid w:val="00F84188"/>
    <w:rsid w:val="00F92B8A"/>
    <w:rsid w:val="00FA28C8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1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69C84050-04AF-494F-AFC9-7613614B7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13</cp:revision>
  <dcterms:created xsi:type="dcterms:W3CDTF">2023-02-26T21:03:00Z</dcterms:created>
  <dcterms:modified xsi:type="dcterms:W3CDTF">2023-02-27T09:58:00Z</dcterms:modified>
</cp:coreProperties>
</file>